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41" w:rightFromText="141" w:horzAnchor="margin" w:tblpY="-825"/>
        <w:tblW w:w="9635" w:type="dxa"/>
        <w:tblCellMar>
          <w:top w:w="32" w:type="dxa"/>
          <w:left w:w="104" w:type="dxa"/>
          <w:right w:w="84" w:type="dxa"/>
        </w:tblCellMar>
        <w:tblLook w:val="04A0" w:firstRow="1" w:lastRow="0" w:firstColumn="1" w:lastColumn="0" w:noHBand="0" w:noVBand="1"/>
      </w:tblPr>
      <w:tblGrid>
        <w:gridCol w:w="1991"/>
        <w:gridCol w:w="4497"/>
        <w:gridCol w:w="1731"/>
        <w:gridCol w:w="1416"/>
      </w:tblGrid>
      <w:tr w:rsidR="00DE371C" w:rsidRPr="00196C8A" w:rsidTr="008E45C5">
        <w:trPr>
          <w:trHeight w:val="332"/>
        </w:trPr>
        <w:tc>
          <w:tcPr>
            <w:tcW w:w="199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196C8A" w:rsidRDefault="00DE371C" w:rsidP="008E45C5">
            <w:pPr>
              <w:spacing w:after="0"/>
              <w:ind w:left="3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196C8A">
              <w:rPr>
                <w:rFonts w:ascii="Times New Roman" w:hAnsi="Times New Roman" w:cs="Times New Roman"/>
                <w:noProof/>
                <w:sz w:val="16"/>
                <w:szCs w:val="16"/>
                <w:lang w:val="tr-TR" w:eastAsia="tr-TR"/>
              </w:rPr>
              <w:drawing>
                <wp:inline distT="0" distB="0" distL="0" distR="0" wp14:anchorId="5A05B53E" wp14:editId="2806E823">
                  <wp:extent cx="1139190" cy="1139190"/>
                  <wp:effectExtent l="0" t="0" r="3810" b="3810"/>
                  <wp:docPr id="1" name="Resim 1" descr="wd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d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9190" cy="1139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E371C" w:rsidRPr="00196C8A" w:rsidRDefault="00DE371C" w:rsidP="008E45C5">
            <w:pPr>
              <w:spacing w:after="0"/>
              <w:ind w:right="3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196C8A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T.C. </w:t>
            </w:r>
          </w:p>
          <w:p w:rsidR="00DE371C" w:rsidRPr="00196C8A" w:rsidRDefault="00DE371C" w:rsidP="008E45C5">
            <w:pPr>
              <w:spacing w:after="0"/>
              <w:ind w:right="31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196C8A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AFYON KOCATEPE ÜNİVERSİTESİ </w:t>
            </w:r>
          </w:p>
          <w:p w:rsidR="00DE371C" w:rsidRPr="00196C8A" w:rsidRDefault="00DE371C" w:rsidP="008E45C5">
            <w:pPr>
              <w:spacing w:after="0"/>
              <w:ind w:left="25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</w:pPr>
            <w:r w:rsidRPr="00196C8A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>ULUSLARARASI İLİŞKİLER UYGULAMA ARAŞTIRMA MERKEZİ</w:t>
            </w:r>
          </w:p>
          <w:p w:rsidR="00DE371C" w:rsidRPr="00196C8A" w:rsidRDefault="00DE371C" w:rsidP="008E45C5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196C8A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>GÖREV TANIMLARI</w:t>
            </w: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196C8A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196C8A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DE371C" w:rsidRPr="00196C8A" w:rsidTr="008E45C5">
        <w:trPr>
          <w:trHeight w:val="338"/>
        </w:trPr>
        <w:tc>
          <w:tcPr>
            <w:tcW w:w="1991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196C8A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4497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196C8A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196C8A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196C8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Yayın Tarihi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196C8A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196C8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02.01.2019 </w:t>
            </w:r>
          </w:p>
        </w:tc>
      </w:tr>
      <w:tr w:rsidR="00DE371C" w:rsidRPr="00196C8A" w:rsidTr="008E45C5">
        <w:trPr>
          <w:trHeight w:val="341"/>
        </w:trPr>
        <w:tc>
          <w:tcPr>
            <w:tcW w:w="1991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196C8A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4497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196C8A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196C8A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196C8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Revizyon Tarihi/No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196C8A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196C8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07.04.2021</w:t>
            </w:r>
          </w:p>
        </w:tc>
      </w:tr>
      <w:tr w:rsidR="00DE371C" w:rsidRPr="00196C8A" w:rsidTr="008E45C5">
        <w:trPr>
          <w:trHeight w:val="664"/>
        </w:trPr>
        <w:tc>
          <w:tcPr>
            <w:tcW w:w="199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196C8A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449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196C8A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196C8A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196C8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Sayfa No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196C8A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196C8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1/1 </w:t>
            </w:r>
          </w:p>
        </w:tc>
      </w:tr>
      <w:tr w:rsidR="00DE371C" w:rsidRPr="00196C8A" w:rsidTr="008E45C5">
        <w:trPr>
          <w:trHeight w:val="355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E371C" w:rsidRPr="00196C8A" w:rsidRDefault="00DE371C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196C8A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 xml:space="preserve">Görev </w:t>
            </w:r>
            <w:r w:rsidR="00786453" w:rsidRPr="00196C8A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>Unvanı</w:t>
            </w:r>
            <w:r w:rsidRPr="00196C8A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 xml:space="preserve"> (2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196C8A" w:rsidRDefault="000B2FD4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196C8A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FİNANS</w:t>
            </w:r>
            <w:r w:rsidR="00BB4B5A" w:rsidRPr="00196C8A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 xml:space="preserve"> SORUMLUSU</w:t>
            </w:r>
          </w:p>
        </w:tc>
      </w:tr>
      <w:tr w:rsidR="00DE371C" w:rsidRPr="00196C8A" w:rsidTr="008E45C5">
        <w:trPr>
          <w:trHeight w:val="358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196C8A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196C8A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Üst Yönetici / Yöneticileri (3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196C8A" w:rsidRDefault="00E1063C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196C8A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MERKEZ MÜDÜRÜ</w:t>
            </w:r>
            <w:r w:rsidR="00BB4B5A" w:rsidRPr="00196C8A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/MERKEZ MÜDÜR YARDIMCILARI/KURUM KOORDİNATÖRÜ</w:t>
            </w:r>
          </w:p>
        </w:tc>
      </w:tr>
      <w:tr w:rsidR="00DE371C" w:rsidRPr="00196C8A" w:rsidTr="008E45C5">
        <w:trPr>
          <w:trHeight w:val="355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196C8A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196C8A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Astları (4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196C8A" w:rsidRDefault="000309DB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196C8A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-</w:t>
            </w:r>
          </w:p>
        </w:tc>
      </w:tr>
      <w:tr w:rsidR="00DE371C" w:rsidRPr="00196C8A" w:rsidTr="008E45C5">
        <w:trPr>
          <w:trHeight w:val="373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196C8A" w:rsidRDefault="00F34E2C" w:rsidP="008E45C5">
            <w:pPr>
              <w:spacing w:after="0"/>
              <w:ind w:left="4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196C8A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Vekâlet</w:t>
            </w:r>
            <w:r w:rsidR="00DE371C" w:rsidRPr="00196C8A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Eden (5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196C8A" w:rsidRDefault="000B2FD4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196C8A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-</w:t>
            </w:r>
          </w:p>
        </w:tc>
      </w:tr>
      <w:tr w:rsidR="00DE371C" w:rsidRPr="00196C8A" w:rsidTr="008E45C5">
        <w:trPr>
          <w:trHeight w:val="79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196C8A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196C8A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Görevin Kısa Tanımı (6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196C8A" w:rsidRDefault="000B2FD4" w:rsidP="005C31EB">
            <w:pPr>
              <w:spacing w:after="0"/>
              <w:ind w:left="4"/>
              <w:jc w:val="both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196C8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Bağlı olduğu unvanının gerektirdiği yetkiler çerçevesinde sorumlu olduğu iş ve işlemleri kanun ve diğer mevzuat düzenlemelerine (</w:t>
            </w:r>
            <w:proofErr w:type="spellStart"/>
            <w:r w:rsidRPr="00196C8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Erasmus</w:t>
            </w:r>
            <w:proofErr w:type="spellEnd"/>
            <w:r w:rsidRPr="00196C8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Uygulama El Kitabı ve Teklif Çağrısının güncel </w:t>
            </w:r>
            <w:proofErr w:type="gramStart"/>
            <w:r w:rsidRPr="00196C8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versiyonlarında</w:t>
            </w:r>
            <w:proofErr w:type="gramEnd"/>
            <w:r w:rsidRPr="00196C8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geçen hükümlere) uygun olarak yerine getirir.</w:t>
            </w:r>
          </w:p>
        </w:tc>
      </w:tr>
      <w:tr w:rsidR="00DE371C" w:rsidRPr="00196C8A" w:rsidTr="008E45C5">
        <w:trPr>
          <w:trHeight w:val="1963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196C8A" w:rsidRDefault="00DE371C" w:rsidP="008E45C5">
            <w:pPr>
              <w:spacing w:after="7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196C8A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Görev Yetki ve Sorumluluklar (7)</w:t>
            </w:r>
          </w:p>
          <w:p w:rsidR="00DE371C" w:rsidRPr="00196C8A" w:rsidRDefault="00DE371C" w:rsidP="008E45C5">
            <w:pPr>
              <w:spacing w:after="1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B2FD4" w:rsidRPr="00196C8A" w:rsidRDefault="000B2FD4" w:rsidP="000B2FD4">
            <w:pPr>
              <w:numPr>
                <w:ilvl w:val="0"/>
                <w:numId w:val="16"/>
              </w:numPr>
              <w:spacing w:after="7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196C8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Sorumlulukları alanında sistematik olarak bilgi toplamak, inceleme, araştırma ve geliştirme çalışmaları yapmak.  </w:t>
            </w:r>
          </w:p>
          <w:p w:rsidR="000B2FD4" w:rsidRPr="00196C8A" w:rsidRDefault="000B2FD4" w:rsidP="000B2FD4">
            <w:pPr>
              <w:numPr>
                <w:ilvl w:val="0"/>
                <w:numId w:val="16"/>
              </w:numPr>
              <w:spacing w:after="10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196C8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Yürütmekte oldukları işleri süresinde, doğru, mevzuata uygun, etkin ve tam olarak yapmak.  </w:t>
            </w:r>
            <w:proofErr w:type="gramEnd"/>
          </w:p>
          <w:p w:rsidR="000B2FD4" w:rsidRPr="00196C8A" w:rsidRDefault="000B2FD4" w:rsidP="000B2FD4">
            <w:pPr>
              <w:numPr>
                <w:ilvl w:val="0"/>
                <w:numId w:val="16"/>
              </w:numPr>
              <w:spacing w:after="7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196C8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Birim içindeki diğer servisler ile iş ilişkileri kurmak, koordinasyon ve işbirliği </w:t>
            </w:r>
            <w:proofErr w:type="gramStart"/>
            <w:r w:rsidRPr="00196C8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imkanlarını</w:t>
            </w:r>
            <w:proofErr w:type="gramEnd"/>
            <w:r w:rsidRPr="00196C8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gözetmek ve değerlendirmek.  </w:t>
            </w:r>
          </w:p>
          <w:p w:rsidR="000B2FD4" w:rsidRPr="00196C8A" w:rsidRDefault="000B2FD4" w:rsidP="000B2FD4">
            <w:pPr>
              <w:numPr>
                <w:ilvl w:val="0"/>
                <w:numId w:val="16"/>
              </w:numPr>
              <w:spacing w:after="27" w:line="238" w:lineRule="auto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196C8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İş süreçlerine ilişkin uygulamaları performans göstergelerine göre takip etmek, gözlemlenen sorunları çözüme kavuşturmak, gerekli görülen hallerde bu sorunları çözüm önerileriyle birlikte amirine sunmak.  </w:t>
            </w:r>
          </w:p>
          <w:p w:rsidR="000B2FD4" w:rsidRPr="00196C8A" w:rsidRDefault="000B2FD4" w:rsidP="000B2FD4">
            <w:pPr>
              <w:numPr>
                <w:ilvl w:val="0"/>
                <w:numId w:val="16"/>
              </w:numPr>
              <w:spacing w:after="7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196C8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Amirleri tarafından verilecek benzer nitelikteki diğer görevleri yapmak.</w:t>
            </w:r>
            <w:r w:rsidRPr="00196C8A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</w:p>
          <w:p w:rsidR="000B2FD4" w:rsidRPr="00196C8A" w:rsidRDefault="000B2FD4" w:rsidP="000B2FD4">
            <w:pPr>
              <w:numPr>
                <w:ilvl w:val="0"/>
                <w:numId w:val="16"/>
              </w:numPr>
              <w:spacing w:after="7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196C8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Ulusal Ajanstan talep edilecek hibe miktarı için bütçe çalışması yapmak. </w:t>
            </w:r>
          </w:p>
          <w:p w:rsidR="000B2FD4" w:rsidRPr="00196C8A" w:rsidRDefault="000B2FD4" w:rsidP="000B2FD4">
            <w:pPr>
              <w:numPr>
                <w:ilvl w:val="0"/>
                <w:numId w:val="16"/>
              </w:numPr>
              <w:spacing w:after="10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196C8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Hibe dağılımlarını doğru ve tam olarak yapmak. </w:t>
            </w:r>
            <w:proofErr w:type="gramEnd"/>
          </w:p>
          <w:p w:rsidR="000B2FD4" w:rsidRPr="00196C8A" w:rsidRDefault="000B2FD4" w:rsidP="000B2FD4">
            <w:pPr>
              <w:numPr>
                <w:ilvl w:val="0"/>
                <w:numId w:val="16"/>
              </w:numPr>
              <w:spacing w:after="8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196C8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Yararlanıcılara yapılacak ödemeleri hesaplamak. </w:t>
            </w:r>
          </w:p>
          <w:p w:rsidR="000B2FD4" w:rsidRPr="00196C8A" w:rsidRDefault="000B2FD4" w:rsidP="000B2FD4">
            <w:pPr>
              <w:numPr>
                <w:ilvl w:val="0"/>
                <w:numId w:val="16"/>
              </w:numPr>
              <w:spacing w:after="10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196C8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Yararlanıcı ödeme yazılarını Strateji Geliştirme Dairesi Başkanlığına iletmek ve takip etmek. </w:t>
            </w:r>
          </w:p>
          <w:p w:rsidR="000B2FD4" w:rsidRPr="00196C8A" w:rsidRDefault="000B2FD4" w:rsidP="000B2FD4">
            <w:pPr>
              <w:numPr>
                <w:ilvl w:val="0"/>
                <w:numId w:val="16"/>
              </w:numPr>
              <w:spacing w:after="8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196C8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Ödemelere ait </w:t>
            </w:r>
            <w:proofErr w:type="gramStart"/>
            <w:r w:rsidRPr="00196C8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dekontları</w:t>
            </w:r>
            <w:proofErr w:type="gramEnd"/>
            <w:r w:rsidRPr="00196C8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temin etmek. </w:t>
            </w:r>
          </w:p>
          <w:p w:rsidR="000B2FD4" w:rsidRPr="00196C8A" w:rsidRDefault="000B2FD4" w:rsidP="000B2FD4">
            <w:pPr>
              <w:numPr>
                <w:ilvl w:val="0"/>
                <w:numId w:val="16"/>
              </w:numPr>
              <w:spacing w:after="7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196C8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Ödeme evraklarının birer nüshasının dosyalanarak koordinatörlükte bulundurulmasını sağlamak. </w:t>
            </w:r>
          </w:p>
          <w:p w:rsidR="000B2FD4" w:rsidRPr="00196C8A" w:rsidRDefault="000B2FD4" w:rsidP="000B2FD4">
            <w:pPr>
              <w:numPr>
                <w:ilvl w:val="0"/>
                <w:numId w:val="16"/>
              </w:numPr>
              <w:spacing w:after="10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196C8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Ulusal Ajans tarafından istenen raporlarda finans ile ilgili bölümlerin doldurulmasını sağlamak. </w:t>
            </w:r>
          </w:p>
          <w:p w:rsidR="000B2FD4" w:rsidRPr="00196C8A" w:rsidRDefault="000B2FD4" w:rsidP="000B2FD4">
            <w:pPr>
              <w:numPr>
                <w:ilvl w:val="0"/>
                <w:numId w:val="16"/>
              </w:numPr>
              <w:spacing w:after="7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196C8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Kurum içi otomasyon sistemine verileri etkin bir şekilde girmek. </w:t>
            </w:r>
          </w:p>
          <w:p w:rsidR="000B2FD4" w:rsidRPr="00196C8A" w:rsidRDefault="000B2FD4" w:rsidP="000B2FD4">
            <w:pPr>
              <w:numPr>
                <w:ilvl w:val="0"/>
                <w:numId w:val="16"/>
              </w:numPr>
              <w:spacing w:after="9" w:line="258" w:lineRule="auto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196C8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Ödeme yapılmasına esas teşkil eden belgelerin kontrolünün yapılması</w:t>
            </w:r>
          </w:p>
          <w:p w:rsidR="00196C8A" w:rsidRDefault="000B2FD4" w:rsidP="00196C8A">
            <w:pPr>
              <w:numPr>
                <w:ilvl w:val="0"/>
                <w:numId w:val="16"/>
              </w:numPr>
              <w:spacing w:after="9" w:line="258" w:lineRule="auto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196C8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Öğrenci ödemelerinde gidişte (k</w:t>
            </w:r>
            <w:r w:rsidR="00196C8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abul belgesi, öğrenim anlaşması</w:t>
            </w:r>
            <w:r w:rsidRPr="00196C8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ve </w:t>
            </w:r>
            <w:r w:rsidR="00196C8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hibe </w:t>
            </w:r>
            <w:r w:rsidRPr="00196C8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sözleşmesinin), dönüşte (transkript katılım sertifikası ve pasaport giriş çıkış sayfalarının) eksiksiz olmasına</w:t>
            </w:r>
          </w:p>
          <w:p w:rsidR="000B2FD4" w:rsidRPr="00196C8A" w:rsidRDefault="000B2FD4" w:rsidP="00196C8A">
            <w:pPr>
              <w:numPr>
                <w:ilvl w:val="0"/>
                <w:numId w:val="16"/>
              </w:numPr>
              <w:spacing w:after="9" w:line="258" w:lineRule="auto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196C8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Personel Ödemelerinde gidişte (kabul belgesi, öğretim anlaşması ve sözleşmenin), dönüşte (katılım sertifikası, pasaport fotokopisi ve bilet kulakçıklarının) eksiksiz olmasına dikkat etmek.  </w:t>
            </w:r>
          </w:p>
          <w:p w:rsidR="000B2FD4" w:rsidRPr="00196C8A" w:rsidRDefault="000B2FD4" w:rsidP="000B2FD4">
            <w:pPr>
              <w:numPr>
                <w:ilvl w:val="0"/>
                <w:numId w:val="16"/>
              </w:numPr>
              <w:spacing w:after="3" w:line="268" w:lineRule="auto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196C8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Öğrenim anlaşmalarında imzaların ve tarihlerin tam olmasına, aldıkları derslerin en az % 50’sinin ilgili birimlerden olmasını sağlamak. </w:t>
            </w:r>
          </w:p>
          <w:p w:rsidR="000B2FD4" w:rsidRPr="00196C8A" w:rsidRDefault="000B2FD4" w:rsidP="000B2FD4">
            <w:pPr>
              <w:numPr>
                <w:ilvl w:val="0"/>
                <w:numId w:val="16"/>
              </w:numPr>
              <w:spacing w:after="7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196C8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Onay mektubunda yazılan tarihlerin gerçekleşen sürece ait olmasını sağlamak. </w:t>
            </w:r>
          </w:p>
          <w:p w:rsidR="000B2FD4" w:rsidRPr="00196C8A" w:rsidRDefault="000B2FD4" w:rsidP="000B2FD4">
            <w:pPr>
              <w:numPr>
                <w:ilvl w:val="0"/>
                <w:numId w:val="16"/>
              </w:numPr>
              <w:spacing w:after="10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196C8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Belge İmza Tarihleri, Banka Dekontları, Ödeme Tarihleri, </w:t>
            </w:r>
          </w:p>
          <w:p w:rsidR="000B2FD4" w:rsidRPr="00196C8A" w:rsidRDefault="000B2FD4" w:rsidP="000B2FD4">
            <w:pPr>
              <w:numPr>
                <w:ilvl w:val="0"/>
                <w:numId w:val="16"/>
              </w:numPr>
              <w:spacing w:after="0" w:line="268" w:lineRule="auto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196C8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Anlaşmaların geçerlilik süresi, Kontenjanların ve bölümlerin net belirlenmesi, Anlaşmalarda belirtilen </w:t>
            </w:r>
            <w:proofErr w:type="gramStart"/>
            <w:r w:rsidRPr="00196C8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kriterlere</w:t>
            </w:r>
            <w:proofErr w:type="gramEnd"/>
            <w:r w:rsidRPr="00196C8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uygun işlem yapma </w:t>
            </w:r>
          </w:p>
          <w:p w:rsidR="000B2FD4" w:rsidRPr="00196C8A" w:rsidRDefault="000B2FD4" w:rsidP="000B2FD4">
            <w:pPr>
              <w:numPr>
                <w:ilvl w:val="0"/>
                <w:numId w:val="16"/>
              </w:numPr>
              <w:spacing w:after="0" w:line="268" w:lineRule="auto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196C8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Birimi ile ilgili gelecek taleplere, sorulara (yazı, e-mail veya telefonla) kanunların belirlediği süreler içerisinde cevap vermek.</w:t>
            </w:r>
            <w:r w:rsidRPr="00196C8A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</w:p>
          <w:p w:rsidR="00DE371C" w:rsidRPr="00196C8A" w:rsidRDefault="00DE371C" w:rsidP="000B2FD4">
            <w:pPr>
              <w:spacing w:after="0"/>
              <w:ind w:lef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196C8A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Yetkileri </w:t>
            </w:r>
          </w:p>
          <w:p w:rsidR="00E72274" w:rsidRPr="00196C8A" w:rsidRDefault="00E72274" w:rsidP="00E72274">
            <w:pPr>
              <w:numPr>
                <w:ilvl w:val="0"/>
                <w:numId w:val="12"/>
              </w:numPr>
              <w:spacing w:after="0"/>
              <w:ind w:hanging="158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196C8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Yukarıda belirtilen görev ve sorumlulukları gerçekleştirme yetkisine sahip olmak. </w:t>
            </w:r>
          </w:p>
          <w:p w:rsidR="00DE371C" w:rsidRPr="00196C8A" w:rsidRDefault="00E72274" w:rsidP="00E72274">
            <w:pPr>
              <w:numPr>
                <w:ilvl w:val="0"/>
                <w:numId w:val="12"/>
              </w:numPr>
              <w:spacing w:after="0"/>
              <w:ind w:hanging="158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196C8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Faaliyetlerinin gerektirdiği her türlü araç, gereç ve malzemeyi kullanabilmek.</w:t>
            </w:r>
            <w:proofErr w:type="gramEnd"/>
          </w:p>
        </w:tc>
      </w:tr>
      <w:tr w:rsidR="00DE371C" w:rsidRPr="00196C8A" w:rsidTr="00643A25">
        <w:trPr>
          <w:trHeight w:val="479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196C8A" w:rsidRDefault="00DE371C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196C8A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Görevin Gerektirdiği Nitelikler (8) 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230A5" w:rsidRPr="002230A5" w:rsidRDefault="002230A5" w:rsidP="002230A5">
            <w:pPr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230A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657 Sayılı Devlet Memurları Kanun’unda belirtilen genel niteliklere sahip olmak. </w:t>
            </w:r>
          </w:p>
          <w:p w:rsidR="002230A5" w:rsidRPr="002230A5" w:rsidRDefault="002230A5" w:rsidP="002230A5">
            <w:pPr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230A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En az lise veya </w:t>
            </w:r>
            <w:bookmarkStart w:id="0" w:name="_GoBack"/>
            <w:bookmarkEnd w:id="0"/>
            <w:r w:rsidRPr="002230A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lisans mezunu</w:t>
            </w:r>
            <w:r w:rsidRPr="002230A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olmak. </w:t>
            </w:r>
          </w:p>
          <w:p w:rsidR="002230A5" w:rsidRPr="002230A5" w:rsidRDefault="002230A5" w:rsidP="002230A5">
            <w:pPr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230A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Muhasebe işlemleri ile ilgili mevzuatı bilmek. </w:t>
            </w:r>
          </w:p>
          <w:p w:rsidR="00DE371C" w:rsidRPr="00196C8A" w:rsidRDefault="002230A5" w:rsidP="002230A5">
            <w:pPr>
              <w:pStyle w:val="ListeParagraf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230A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örevini gereği gibi yerine getirebilmek için gerekli iş deneyimine sahip olmak.</w:t>
            </w:r>
          </w:p>
        </w:tc>
      </w:tr>
      <w:tr w:rsidR="00DE371C" w:rsidRPr="00196C8A" w:rsidTr="008E45C5">
        <w:trPr>
          <w:trHeight w:val="401"/>
        </w:trPr>
        <w:tc>
          <w:tcPr>
            <w:tcW w:w="963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196C8A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196C8A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(9) Bu Dokümanda açıklanan görev tanımını okudum. </w:t>
            </w:r>
          </w:p>
          <w:p w:rsidR="00D952B2" w:rsidRPr="00196C8A" w:rsidRDefault="00DE371C" w:rsidP="000B2FD4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196C8A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Görevimi burada belirtilen kapsamda yerine getirmeyi kabul ve taahhüt ederim.</w:t>
            </w:r>
          </w:p>
          <w:p w:rsidR="00DE371C" w:rsidRPr="00196C8A" w:rsidRDefault="00DE371C" w:rsidP="000B2FD4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196C8A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  <w:proofErr w:type="gramStart"/>
            <w:r w:rsidRPr="00196C8A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…….</w:t>
            </w:r>
            <w:proofErr w:type="gramEnd"/>
            <w:r w:rsidRPr="00196C8A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/……./…….. </w:t>
            </w:r>
          </w:p>
          <w:p w:rsidR="00DE371C" w:rsidRPr="00196C8A" w:rsidRDefault="00DE371C" w:rsidP="000B2FD4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196C8A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Görev </w:t>
            </w:r>
            <w:r w:rsidR="00672E78" w:rsidRPr="00196C8A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Unvanı</w:t>
            </w:r>
            <w:r w:rsidRPr="00196C8A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</w:p>
          <w:p w:rsidR="00D952B2" w:rsidRPr="00196C8A" w:rsidRDefault="000B2FD4" w:rsidP="000B2FD4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196C8A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Finans</w:t>
            </w:r>
            <w:r w:rsidR="00C3635E" w:rsidRPr="00196C8A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Sorumlusu</w:t>
            </w:r>
          </w:p>
        </w:tc>
      </w:tr>
      <w:tr w:rsidR="00DE371C" w:rsidRPr="00196C8A" w:rsidTr="00C3635E">
        <w:trPr>
          <w:trHeight w:val="236"/>
        </w:trPr>
        <w:tc>
          <w:tcPr>
            <w:tcW w:w="963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196C8A" w:rsidRDefault="00DE371C" w:rsidP="00C3635E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196C8A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(10) ONAYLAYANIN</w:t>
            </w:r>
          </w:p>
          <w:p w:rsidR="00D952B2" w:rsidRPr="00196C8A" w:rsidRDefault="00D952B2" w:rsidP="00C3635E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196C8A" w:rsidRDefault="00DE371C" w:rsidP="000B2FD4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proofErr w:type="gramStart"/>
            <w:r w:rsidRPr="00196C8A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…….</w:t>
            </w:r>
            <w:proofErr w:type="gramEnd"/>
            <w:r w:rsidRPr="00196C8A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/……./……..</w:t>
            </w:r>
          </w:p>
          <w:p w:rsidR="00DE371C" w:rsidRPr="00196C8A" w:rsidRDefault="00DE371C" w:rsidP="000B2FD4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196C8A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Onaylayan Amirin </w:t>
            </w:r>
            <w:r w:rsidR="000B2FD4" w:rsidRPr="00196C8A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Unvanı</w:t>
            </w:r>
          </w:p>
          <w:p w:rsidR="00D952B2" w:rsidRPr="00196C8A" w:rsidRDefault="002C60B5" w:rsidP="000B2FD4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196C8A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Merkez</w:t>
            </w:r>
            <w:r w:rsidR="00DE371C" w:rsidRPr="00196C8A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Müdürü</w:t>
            </w:r>
          </w:p>
        </w:tc>
      </w:tr>
    </w:tbl>
    <w:p w:rsidR="00337904" w:rsidRPr="00196C8A" w:rsidRDefault="00337904">
      <w:pPr>
        <w:rPr>
          <w:rFonts w:ascii="Times New Roman" w:hAnsi="Times New Roman" w:cs="Times New Roman"/>
          <w:sz w:val="16"/>
          <w:szCs w:val="16"/>
          <w:lang w:val="tr-TR"/>
        </w:rPr>
      </w:pPr>
    </w:p>
    <w:sectPr w:rsidR="00337904" w:rsidRPr="00196C8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195FF0"/>
    <w:multiLevelType w:val="hybridMultilevel"/>
    <w:tmpl w:val="ADD8B86E"/>
    <w:lvl w:ilvl="0" w:tplc="BFB40ED0">
      <w:start w:val="1"/>
      <w:numFmt w:val="bullet"/>
      <w:lvlText w:val=""/>
      <w:lvlJc w:val="left"/>
      <w:pPr>
        <w:ind w:left="72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887C7DA2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323C84D4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3B5C82B4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A686D1DA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2C8C5ABE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C4E2AADE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8C146FFC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B46E890C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14CE58F6"/>
    <w:multiLevelType w:val="hybridMultilevel"/>
    <w:tmpl w:val="2152A636"/>
    <w:lvl w:ilvl="0" w:tplc="F73A2994">
      <w:start w:val="1"/>
      <w:numFmt w:val="decimal"/>
      <w:lvlText w:val="%1."/>
      <w:lvlJc w:val="left"/>
      <w:pPr>
        <w:ind w:left="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778E212C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1512A56C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94A4E97E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2EC80D4E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ADF408E2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46DE47BE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A18855AA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ABD6D676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204950C2"/>
    <w:multiLevelType w:val="hybridMultilevel"/>
    <w:tmpl w:val="E2F69132"/>
    <w:lvl w:ilvl="0" w:tplc="9B50E04C">
      <w:start w:val="1"/>
      <w:numFmt w:val="bullet"/>
      <w:lvlText w:val=""/>
      <w:lvlJc w:val="left"/>
      <w:pPr>
        <w:ind w:left="72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4E1A9D6A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6890BCD6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D0C218DC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2F62435A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53A208F4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EEB8B27C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E5626A98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E51C094E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>
    <w:nsid w:val="228E6B9C"/>
    <w:multiLevelType w:val="hybridMultilevel"/>
    <w:tmpl w:val="2760FA26"/>
    <w:lvl w:ilvl="0" w:tplc="3314D61A">
      <w:start w:val="1"/>
      <w:numFmt w:val="decimal"/>
      <w:lvlText w:val="%1."/>
      <w:lvlJc w:val="left"/>
      <w:pPr>
        <w:ind w:left="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24203C96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CA4C5CB0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3FF04542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89D8B824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AF92E9E2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34B8F4F0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2834B7D8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819CAD94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>
    <w:nsid w:val="23C91E84"/>
    <w:multiLevelType w:val="hybridMultilevel"/>
    <w:tmpl w:val="D19A9350"/>
    <w:lvl w:ilvl="0" w:tplc="D854A16A">
      <w:start w:val="1"/>
      <w:numFmt w:val="bullet"/>
      <w:lvlText w:val=""/>
      <w:lvlJc w:val="left"/>
      <w:pPr>
        <w:ind w:left="36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01708724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DBE474C2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DBF267CC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533C93E2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C614A174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68A8666E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FF7E2E72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20BE7FF6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>
    <w:nsid w:val="478E5A70"/>
    <w:multiLevelType w:val="hybridMultilevel"/>
    <w:tmpl w:val="823A6BAA"/>
    <w:lvl w:ilvl="0" w:tplc="D0D638C2">
      <w:start w:val="1"/>
      <w:numFmt w:val="decimal"/>
      <w:lvlText w:val="%1."/>
      <w:lvlJc w:val="left"/>
      <w:pPr>
        <w:ind w:left="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C9066C8A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854643FA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2B4A1F54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393AE3F0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153E3ADC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64D6DABC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DBFAAE40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4452555A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>
    <w:nsid w:val="47FD0050"/>
    <w:multiLevelType w:val="hybridMultilevel"/>
    <w:tmpl w:val="55503382"/>
    <w:lvl w:ilvl="0" w:tplc="4A34FBD2">
      <w:start w:val="1"/>
      <w:numFmt w:val="bullet"/>
      <w:lvlText w:val=""/>
      <w:lvlJc w:val="left"/>
      <w:pPr>
        <w:ind w:left="72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451CA4BA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18B057FA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778CAB48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63FC5A1C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5676868C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39783684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D862D1A8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AF8863A0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>
    <w:nsid w:val="49AE6AEF"/>
    <w:multiLevelType w:val="hybridMultilevel"/>
    <w:tmpl w:val="3D7879B6"/>
    <w:lvl w:ilvl="0" w:tplc="CAAA56D8">
      <w:start w:val="1"/>
      <w:numFmt w:val="decimal"/>
      <w:lvlText w:val="%1."/>
      <w:lvlJc w:val="left"/>
      <w:pPr>
        <w:ind w:left="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33A8419A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13446A8A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895C2D00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BA4217FC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9AA2AF7A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89E21ED6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5802AA3E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7A349022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>
    <w:nsid w:val="507C5E77"/>
    <w:multiLevelType w:val="hybridMultilevel"/>
    <w:tmpl w:val="FFDC2AA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3FD5A52"/>
    <w:multiLevelType w:val="hybridMultilevel"/>
    <w:tmpl w:val="0EC03BF8"/>
    <w:lvl w:ilvl="0" w:tplc="35A699FE">
      <w:start w:val="7"/>
      <w:numFmt w:val="bullet"/>
      <w:lvlText w:val="-"/>
      <w:lvlJc w:val="left"/>
      <w:pPr>
        <w:ind w:left="364" w:hanging="360"/>
      </w:pPr>
      <w:rPr>
        <w:rFonts w:ascii="Calibri" w:eastAsia="Calibri" w:hAnsi="Calibri" w:cs="Calibri" w:hint="default"/>
        <w:sz w:val="16"/>
      </w:rPr>
    </w:lvl>
    <w:lvl w:ilvl="1" w:tplc="041F0003" w:tentative="1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0">
    <w:nsid w:val="562B031A"/>
    <w:multiLevelType w:val="hybridMultilevel"/>
    <w:tmpl w:val="4F086BB2"/>
    <w:lvl w:ilvl="0" w:tplc="E926EFD4">
      <w:start w:val="1"/>
      <w:numFmt w:val="decimal"/>
      <w:lvlText w:val="%1."/>
      <w:lvlJc w:val="left"/>
      <w:pPr>
        <w:ind w:left="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1C600258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67FEEEDE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7E064F42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2746EBF6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FE106724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255EE4A2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A1C6B958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073CDF66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>
    <w:nsid w:val="59207C6A"/>
    <w:multiLevelType w:val="hybridMultilevel"/>
    <w:tmpl w:val="776E21AE"/>
    <w:lvl w:ilvl="0" w:tplc="6E88E428">
      <w:start w:val="1"/>
      <w:numFmt w:val="decimal"/>
      <w:lvlText w:val="%1."/>
      <w:lvlJc w:val="left"/>
      <w:pPr>
        <w:ind w:left="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97AE7B10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9C641DF2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485A2488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DB1EBE96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179E6B9C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AC68B05A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0C78CF00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BC082A2E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>
    <w:nsid w:val="598A3EEC"/>
    <w:multiLevelType w:val="hybridMultilevel"/>
    <w:tmpl w:val="459608A2"/>
    <w:lvl w:ilvl="0" w:tplc="AB24F832">
      <w:start w:val="1"/>
      <w:numFmt w:val="bullet"/>
      <w:lvlText w:val=""/>
      <w:lvlJc w:val="left"/>
      <w:pPr>
        <w:ind w:left="72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52945F02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44D8A374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0DC6E41C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87402276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4DDEBF64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0D5A71D0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D44282A6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A7469200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>
    <w:nsid w:val="5C6D01B7"/>
    <w:multiLevelType w:val="hybridMultilevel"/>
    <w:tmpl w:val="5DA64674"/>
    <w:lvl w:ilvl="0" w:tplc="4F782E86">
      <w:start w:val="1"/>
      <w:numFmt w:val="decimal"/>
      <w:lvlText w:val="%1."/>
      <w:lvlJc w:val="left"/>
      <w:pPr>
        <w:ind w:left="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D176345A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E88AA44A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168A31E4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5DBAFE74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51F8F646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862A8BDA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C2001828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1AA22C0C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>
    <w:nsid w:val="67753A06"/>
    <w:multiLevelType w:val="hybridMultilevel"/>
    <w:tmpl w:val="813AF97E"/>
    <w:lvl w:ilvl="0" w:tplc="FA2CEBBA">
      <w:start w:val="1"/>
      <w:numFmt w:val="decimal"/>
      <w:lvlText w:val="%1."/>
      <w:lvlJc w:val="left"/>
      <w:pPr>
        <w:ind w:left="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F050C2AE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057CCA9E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AFE809F8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D2C09D5C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5484BDE0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B46AFA4A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9DF8AFBC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6E146F5C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>
    <w:nsid w:val="730A0534"/>
    <w:multiLevelType w:val="hybridMultilevel"/>
    <w:tmpl w:val="A8D8E0A0"/>
    <w:lvl w:ilvl="0" w:tplc="B9125992">
      <w:start w:val="1"/>
      <w:numFmt w:val="decimal"/>
      <w:lvlText w:val="%1."/>
      <w:lvlJc w:val="left"/>
      <w:pPr>
        <w:ind w:left="36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4" w:hanging="360"/>
      </w:pPr>
    </w:lvl>
    <w:lvl w:ilvl="2" w:tplc="041F001B" w:tentative="1">
      <w:start w:val="1"/>
      <w:numFmt w:val="lowerRoman"/>
      <w:lvlText w:val="%3."/>
      <w:lvlJc w:val="right"/>
      <w:pPr>
        <w:ind w:left="1804" w:hanging="180"/>
      </w:pPr>
    </w:lvl>
    <w:lvl w:ilvl="3" w:tplc="041F000F" w:tentative="1">
      <w:start w:val="1"/>
      <w:numFmt w:val="decimal"/>
      <w:lvlText w:val="%4."/>
      <w:lvlJc w:val="left"/>
      <w:pPr>
        <w:ind w:left="2524" w:hanging="360"/>
      </w:pPr>
    </w:lvl>
    <w:lvl w:ilvl="4" w:tplc="041F0019" w:tentative="1">
      <w:start w:val="1"/>
      <w:numFmt w:val="lowerLetter"/>
      <w:lvlText w:val="%5."/>
      <w:lvlJc w:val="left"/>
      <w:pPr>
        <w:ind w:left="3244" w:hanging="360"/>
      </w:pPr>
    </w:lvl>
    <w:lvl w:ilvl="5" w:tplc="041F001B" w:tentative="1">
      <w:start w:val="1"/>
      <w:numFmt w:val="lowerRoman"/>
      <w:lvlText w:val="%6."/>
      <w:lvlJc w:val="right"/>
      <w:pPr>
        <w:ind w:left="3964" w:hanging="180"/>
      </w:pPr>
    </w:lvl>
    <w:lvl w:ilvl="6" w:tplc="041F000F" w:tentative="1">
      <w:start w:val="1"/>
      <w:numFmt w:val="decimal"/>
      <w:lvlText w:val="%7."/>
      <w:lvlJc w:val="left"/>
      <w:pPr>
        <w:ind w:left="4684" w:hanging="360"/>
      </w:pPr>
    </w:lvl>
    <w:lvl w:ilvl="7" w:tplc="041F0019" w:tentative="1">
      <w:start w:val="1"/>
      <w:numFmt w:val="lowerLetter"/>
      <w:lvlText w:val="%8."/>
      <w:lvlJc w:val="left"/>
      <w:pPr>
        <w:ind w:left="5404" w:hanging="360"/>
      </w:pPr>
    </w:lvl>
    <w:lvl w:ilvl="8" w:tplc="041F001B" w:tentative="1">
      <w:start w:val="1"/>
      <w:numFmt w:val="lowerRoman"/>
      <w:lvlText w:val="%9."/>
      <w:lvlJc w:val="right"/>
      <w:pPr>
        <w:ind w:left="6124" w:hanging="180"/>
      </w:pPr>
    </w:lvl>
  </w:abstractNum>
  <w:abstractNum w:abstractNumId="16">
    <w:nsid w:val="77694A7D"/>
    <w:multiLevelType w:val="hybridMultilevel"/>
    <w:tmpl w:val="43628660"/>
    <w:lvl w:ilvl="0" w:tplc="0E4E44F2">
      <w:start w:val="1"/>
      <w:numFmt w:val="bullet"/>
      <w:lvlText w:val=""/>
      <w:lvlJc w:val="left"/>
      <w:pPr>
        <w:ind w:left="36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64C2C64C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CAD84FC2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522CB132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43B044DA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CCEE6036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6BBEDC8C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76DC3FC4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D222114A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6"/>
  </w:num>
  <w:num w:numId="2">
    <w:abstractNumId w:val="13"/>
  </w:num>
  <w:num w:numId="3">
    <w:abstractNumId w:val="9"/>
  </w:num>
  <w:num w:numId="4">
    <w:abstractNumId w:val="4"/>
  </w:num>
  <w:num w:numId="5">
    <w:abstractNumId w:val="7"/>
  </w:num>
  <w:num w:numId="6">
    <w:abstractNumId w:val="5"/>
  </w:num>
  <w:num w:numId="7">
    <w:abstractNumId w:val="14"/>
  </w:num>
  <w:num w:numId="8">
    <w:abstractNumId w:val="12"/>
  </w:num>
  <w:num w:numId="9">
    <w:abstractNumId w:val="11"/>
  </w:num>
  <w:num w:numId="10">
    <w:abstractNumId w:val="10"/>
  </w:num>
  <w:num w:numId="11">
    <w:abstractNumId w:val="0"/>
  </w:num>
  <w:num w:numId="12">
    <w:abstractNumId w:val="1"/>
  </w:num>
  <w:num w:numId="13">
    <w:abstractNumId w:val="15"/>
  </w:num>
  <w:num w:numId="14">
    <w:abstractNumId w:val="8"/>
  </w:num>
  <w:num w:numId="15">
    <w:abstractNumId w:val="2"/>
  </w:num>
  <w:num w:numId="16">
    <w:abstractNumId w:val="6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MzcwNjOwNDG0sLRU0lEKTi0uzszPAykwrwUABcjfHiwAAAA="/>
  </w:docVars>
  <w:rsids>
    <w:rsidRoot w:val="00DE371C"/>
    <w:rsid w:val="000309DB"/>
    <w:rsid w:val="000B2FD4"/>
    <w:rsid w:val="00196C8A"/>
    <w:rsid w:val="002230A5"/>
    <w:rsid w:val="002C60B5"/>
    <w:rsid w:val="00337904"/>
    <w:rsid w:val="00345665"/>
    <w:rsid w:val="003B1B19"/>
    <w:rsid w:val="005C31EB"/>
    <w:rsid w:val="00643A25"/>
    <w:rsid w:val="00672E78"/>
    <w:rsid w:val="00775CBA"/>
    <w:rsid w:val="00786453"/>
    <w:rsid w:val="009F0150"/>
    <w:rsid w:val="00A17D83"/>
    <w:rsid w:val="00A26F0B"/>
    <w:rsid w:val="00BB4B5A"/>
    <w:rsid w:val="00C3635E"/>
    <w:rsid w:val="00CF09A4"/>
    <w:rsid w:val="00D952B2"/>
    <w:rsid w:val="00DE371C"/>
    <w:rsid w:val="00E1063C"/>
    <w:rsid w:val="00E72274"/>
    <w:rsid w:val="00E80912"/>
    <w:rsid w:val="00EF33DA"/>
    <w:rsid w:val="00F34E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371C"/>
    <w:pPr>
      <w:spacing w:after="160" w:line="259" w:lineRule="auto"/>
    </w:pPr>
    <w:rPr>
      <w:rFonts w:ascii="Calibri" w:eastAsia="Calibri" w:hAnsi="Calibri" w:cs="Calibri"/>
      <w:color w:val="000000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DE37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E371C"/>
    <w:rPr>
      <w:rFonts w:ascii="Tahoma" w:eastAsia="Calibri" w:hAnsi="Tahoma" w:cs="Tahoma"/>
      <w:color w:val="000000"/>
      <w:sz w:val="16"/>
      <w:szCs w:val="16"/>
      <w:lang w:val="en-US"/>
    </w:rPr>
  </w:style>
  <w:style w:type="paragraph" w:styleId="ListeParagraf">
    <w:name w:val="List Paragraph"/>
    <w:basedOn w:val="Normal"/>
    <w:uiPriority w:val="34"/>
    <w:qFormat/>
    <w:rsid w:val="00775CBA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semiHidden/>
    <w:unhideWhenUsed/>
    <w:rsid w:val="002C60B5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semiHidden/>
    <w:rsid w:val="002C60B5"/>
    <w:rPr>
      <w:rFonts w:ascii="Calibri" w:eastAsia="Calibri" w:hAnsi="Calibri" w:cs="Calibri"/>
      <w:color w:val="00000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371C"/>
    <w:pPr>
      <w:spacing w:after="160" w:line="259" w:lineRule="auto"/>
    </w:pPr>
    <w:rPr>
      <w:rFonts w:ascii="Calibri" w:eastAsia="Calibri" w:hAnsi="Calibri" w:cs="Calibri"/>
      <w:color w:val="000000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DE37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E371C"/>
    <w:rPr>
      <w:rFonts w:ascii="Tahoma" w:eastAsia="Calibri" w:hAnsi="Tahoma" w:cs="Tahoma"/>
      <w:color w:val="000000"/>
      <w:sz w:val="16"/>
      <w:szCs w:val="16"/>
      <w:lang w:val="en-US"/>
    </w:rPr>
  </w:style>
  <w:style w:type="paragraph" w:styleId="ListeParagraf">
    <w:name w:val="List Paragraph"/>
    <w:basedOn w:val="Normal"/>
    <w:uiPriority w:val="34"/>
    <w:qFormat/>
    <w:rsid w:val="00775CBA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semiHidden/>
    <w:unhideWhenUsed/>
    <w:rsid w:val="002C60B5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semiHidden/>
    <w:rsid w:val="002C60B5"/>
    <w:rPr>
      <w:rFonts w:ascii="Calibri" w:eastAsia="Calibri" w:hAnsi="Calibri" w:cs="Calibri"/>
      <w:color w:val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24</Words>
  <Characters>2993</Characters>
  <Application>Microsoft Office Word</Application>
  <DocSecurity>0</DocSecurity>
  <Lines>24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Windows Kullanıcısı</cp:lastModifiedBy>
  <cp:revision>5</cp:revision>
  <dcterms:created xsi:type="dcterms:W3CDTF">2021-04-07T12:57:00Z</dcterms:created>
  <dcterms:modified xsi:type="dcterms:W3CDTF">2021-04-07T13:01:00Z</dcterms:modified>
</cp:coreProperties>
</file>